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BF9B3" w14:textId="0ABC3006" w:rsidR="001875B4" w:rsidRDefault="00591550" w:rsidP="00591550">
      <w:pPr>
        <w:spacing w:after="200"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9155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highlight w:val="yellow"/>
        </w:rPr>
        <w:t>1. A web-based Antimicrobial Stewardship Program information dashboard</w:t>
      </w:r>
    </w:p>
    <w:p w14:paraId="6F27F17C" w14:textId="71A1EE9D" w:rsidR="00591550" w:rsidRDefault="00591550" w:rsidP="00591550">
      <w:pPr>
        <w:spacing w:after="200"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9155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DD6F5BE" wp14:editId="2AD881F3">
            <wp:extent cx="5486400" cy="3086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13A9A" w14:textId="28D5C3C7" w:rsidR="001875B4" w:rsidRDefault="001875B4" w:rsidP="00591550">
      <w:pPr>
        <w:spacing w:after="200"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0F512CF7" wp14:editId="02D3D1C4">
            <wp:extent cx="5486400" cy="30864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0F66C" w14:textId="755ADF76" w:rsidR="001875B4" w:rsidRDefault="001875B4" w:rsidP="00591550">
      <w:pPr>
        <w:spacing w:after="200"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268955F" wp14:editId="3E985753">
            <wp:extent cx="5486400" cy="30864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3F4A88CB" wp14:editId="5A694F01">
            <wp:extent cx="5486400" cy="30864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02D3E8C" wp14:editId="7D194E84">
            <wp:extent cx="5485749" cy="30861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054" cy="3113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DEC1C" w14:textId="482D3E4F" w:rsidR="001875B4" w:rsidRPr="00591550" w:rsidRDefault="001875B4" w:rsidP="00591550">
      <w:pPr>
        <w:spacing w:after="200"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19F43C0" wp14:editId="1B04B04E">
            <wp:extent cx="5486400" cy="30864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A0D44" w14:textId="77777777" w:rsidR="0062465F" w:rsidRDefault="0062465F"/>
    <w:sectPr w:rsidR="0062465F" w:rsidSect="0089396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rM0szC1MDE2NTRT0lEKTi0uzszPAykwrAUAKZE1cywAAAA="/>
  </w:docVars>
  <w:rsids>
    <w:rsidRoot w:val="00591550"/>
    <w:rsid w:val="001875B4"/>
    <w:rsid w:val="002A2675"/>
    <w:rsid w:val="00591550"/>
    <w:rsid w:val="0062465F"/>
    <w:rsid w:val="00B71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0F884"/>
  <w15:chartTrackingRefBased/>
  <w15:docId w15:val="{6FE64E1B-31DD-4EFD-9B4C-F27EAFAD0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Deshauna</dc:creator>
  <cp:keywords/>
  <dc:description/>
  <cp:lastModifiedBy>Goto, Michihiko</cp:lastModifiedBy>
  <cp:revision>2</cp:revision>
  <dcterms:created xsi:type="dcterms:W3CDTF">2023-01-10T15:19:00Z</dcterms:created>
  <dcterms:modified xsi:type="dcterms:W3CDTF">2023-01-10T15:19:00Z</dcterms:modified>
</cp:coreProperties>
</file>